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Montreal</w:t>
      </w:r>
    </w:p>
    <w:bookmarkStart w:id="20" w:name="X3ad599cf89d29e661d3fb84edf4b87f86676672"/>
    <w:p>
      <w:pPr>
        <w:pStyle w:val="Heading1"/>
      </w:pPr>
      <w:r>
        <w:t xml:space="preserve">Cover Letter for Mechatronics Engineer Position in Canada Montreal</w:t>
      </w:r>
    </w:p>
    <w:p>
      <w:pPr>
        <w:pStyle w:val="FirstParagraph"/>
      </w:pPr>
      <w:r>
        <w:t xml:space="preserve">Dear [Hiring Manager's Name],</w:t>
      </w:r>
    </w:p>
    <w:p>
      <w:pPr>
        <w:pStyle w:val="BodyText"/>
      </w:pPr>
      <w:r>
        <w:t xml:space="preserve">I am writing to express my enthusiastic interest in the Mechatronics Engineer position at [Company Name] in Canada Montreal. As a highly skilled and passionate professional with over [X years] of experience in mechatronics engineering, I am eager to contribute my technical expertise, innovative mindset, and dedication to advancing cutting-edge technologies within your organization. Having grown up in [Your Country or Region], I have always been inspired by the technological advancements and industrial dynamism of Canada Montreal—a city that has become a global hub for engineering innovation. This opportunity aligns perfectly with my career goals and aspirations to work in a vibrant, multicultural environment like Montreal.</w:t>
      </w:r>
    </w:p>
    <w:p>
      <w:pPr>
        <w:pStyle w:val="BodyText"/>
      </w:pPr>
      <w:r>
        <w:t xml:space="preserve">Mechatronics engineering is the fusion of mechanical, electrical, and software systems to create intelligent, automated solutions that drive modern industries forward. My background in this interdisciplinary field has equipped me with a unique ability to design, develop, and optimize complex systems that integrate hardware and software seamlessly. Throughout my career as a Mechatronics Engineer, I have worked on projects ranging from industrial automation systems to robotics applications, ensuring efficiency, precision, and sustainability. For example, at [Previous Company Name], I led the development of a fully automated quality control system for automotive components using PLCs (Programmable Logic Controllers) and vision systems. This project not only reduced production downtime by 30% but also improved product accuracy by 25%, demonstrating my ability to deliver results that align with organizational objectives.</w:t>
      </w:r>
    </w:p>
    <w:p>
      <w:pPr>
        <w:pStyle w:val="BodyText"/>
      </w:pPr>
      <w:r>
        <w:t xml:space="preserve">What sets me apart as a Mechatronics Engineer is my commitment to continuous learning and adaptability in rapidly evolving technological landscapes. I hold a [Degree, e.g., Bachelor’s/Master’s] in Mechatronics Engineering from [University Name], where I graduated with honors and was actively involved in research projects focused on [specific area, e.g., autonomous systems, IoT integration]. My academic training, combined with hands-on experience in the field, has allowed me to master tools such as AutoCAD, MATLAB/Simulink, and PLC programming languages like Ladder Logic and Structured Text. Additionally, I have a strong foundation in data analysis and system optimization techniques that are critical for modern engineering challenges.</w:t>
      </w:r>
    </w:p>
    <w:p>
      <w:pPr>
        <w:pStyle w:val="BodyText"/>
      </w:pPr>
      <w:r>
        <w:t xml:space="preserve">In Canada Montreal, the demand for skilled Mechatronics Engineers is growing rapidly due to the region’s thriving manufacturing sector, automotive industry, and emerging focus on smart technologies. Montreal has become a hub for innovation, with companies like [Mention local companies or industries if applicable] driving advancements in automation and robotics. I am particularly drawn to this opportunity because of Montreal’s dynamic engineering ecosystem and its commitment to fostering sustainable development. As a candidate who is not only technically proficient but also deeply aligned with the values of innovation and collaboration, I am confident that my skills will add significant value to your team.</w:t>
      </w:r>
    </w:p>
    <w:p>
      <w:pPr>
        <w:pStyle w:val="BodyText"/>
      </w:pPr>
      <w:r>
        <w:t xml:space="preserve">One of my core strengths as a Mechatronics Engineer is my ability to collaborate across disciplines. In previous roles, I have worked closely with mechanical engineers, software developers, and project managers to deliver projects on time and within budget. For instance, while working on a [specific project or product], I coordinated with cross-functional teams to integrate sensor networks into an automated assembly line. This required not only technical expertise but also strong communication skills to ensure all stakeholders were aligned with the project’s goals. My ability to translate complex engineering concepts into actionable solutions has consistently been recognized by my peers and supervisors.</w:t>
      </w:r>
    </w:p>
    <w:p>
      <w:pPr>
        <w:pStyle w:val="BodyText"/>
      </w:pPr>
      <w:r>
        <w:t xml:space="preserve">Beyond my technical skills, I bring a deep understanding of Canadian workplace culture and standards. Having [mention any relevant experience in Canada or familiarity with Canadian regulations, e.g., "worked on projects that comply with CSA standards" or "familiarized myself with Canadian safety protocols"], I am well-prepared to contribute effectively from day one. Additionally, my proficiency in English and [any other language, e.g., French] allows me to communicate seamlessly in both local and international contexts, which is a critical asset for a multinational company like yours.</w:t>
      </w:r>
    </w:p>
    <w:p>
      <w:pPr>
        <w:pStyle w:val="BodyText"/>
      </w:pPr>
      <w:r>
        <w:t xml:space="preserve">I am particularly excited about the prospect of working in Canada Montreal because of its unique blend of cultural diversity, technological innovation, and high quality of life. The city’s thriving tech scene, coupled with its supportive environment for professionals, makes it an ideal place to grow both personally and professionally. I am eager to contribute my expertise to your team while also learning from the innovative approaches that Montreal’s engineering community is known for.</w:t>
      </w:r>
    </w:p>
    <w:p>
      <w:pPr>
        <w:pStyle w:val="BodyText"/>
      </w:pPr>
      <w:r>
        <w:t xml:space="preserve">In conclusion, I am confident that my experience as a Mechatronics Engineer, combined with my passion for technological innovation and dedication to excellence, makes me an ideal candidate for this role. I would welcome the opportunity to discuss how my skills and vision align with your organization’s goals. Thank you for considering my application. I look forward to the possibility of contributing to [Company Name]’s continued success in Canada Montreal.</w:t>
      </w:r>
    </w:p>
    <w:p>
      <w:pPr>
        <w:pStyle w:val="BodyText"/>
      </w:pPr>
      <w:r>
        <w:t xml:space="preserve">Sincerely,</w:t>
      </w:r>
    </w:p>
    <w:p>
      <w:pPr>
        <w:pStyle w:val="BodyText"/>
      </w:pPr>
      <w:r>
        <w:t xml:space="preserve">[Your Full Name]</w:t>
      </w:r>
    </w:p>
    <w:p>
      <w:pPr>
        <w:pStyle w:val="BodyText"/>
      </w:pPr>
      <w:r>
        <w:t xml:space="preserve">[Your Contact Information: Email, Phone Number, LinkedIn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 Canada Montreal</dc:title>
  <dc:creator/>
  <dc:language>en</dc:language>
  <cp:keywords/>
  <dcterms:created xsi:type="dcterms:W3CDTF">2026-07-20T03:51:04Z</dcterms:created>
  <dcterms:modified xsi:type="dcterms:W3CDTF">2026-07-20T03:51:04Z</dcterms:modified>
</cp:coreProperties>
</file>

<file path=docProps/custom.xml><?xml version="1.0" encoding="utf-8"?>
<Properties xmlns="http://schemas.openxmlformats.org/officeDocument/2006/custom-properties" xmlns:vt="http://schemas.openxmlformats.org/officeDocument/2006/docPropsVTypes"/>
</file>